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B3750C" w14:textId="3AE8D878" w:rsidR="09552E01" w:rsidRDefault="09552E01" w:rsidP="09552E01">
      <w:pPr>
        <w:spacing w:beforeAutospacing="1" w:afterAutospacing="1" w:line="240" w:lineRule="auto"/>
        <w:jc w:val="center"/>
        <w:outlineLvl w:val="1"/>
        <w:rPr>
          <w:rFonts w:eastAsia="Times New Roman"/>
          <w:sz w:val="36"/>
          <w:szCs w:val="36"/>
        </w:rPr>
      </w:pPr>
      <w:r w:rsidRPr="09552E01">
        <w:rPr>
          <w:rFonts w:eastAsia="Times New Roman"/>
          <w:sz w:val="36"/>
          <w:szCs w:val="36"/>
        </w:rPr>
        <w:t>GRADUATE SCHOOL SUMMER CALENDAR</w:t>
      </w:r>
    </w:p>
    <w:p w14:paraId="4FFFB5E1" w14:textId="1D375840" w:rsidR="09552E01" w:rsidRDefault="09552E01" w:rsidP="09552E01">
      <w:pPr>
        <w:spacing w:beforeAutospacing="1" w:afterAutospacing="1" w:line="240" w:lineRule="auto"/>
        <w:jc w:val="center"/>
        <w:outlineLvl w:val="1"/>
        <w:rPr>
          <w:rFonts w:eastAsia="Times New Roman"/>
          <w:sz w:val="24"/>
          <w:szCs w:val="24"/>
        </w:rPr>
      </w:pPr>
      <w:r w:rsidRPr="09552E01">
        <w:rPr>
          <w:rFonts w:eastAsia="Times New Roman"/>
          <w:sz w:val="24"/>
          <w:szCs w:val="24"/>
        </w:rPr>
        <w:t>(ACCELERATED PROGRAM: USE YOUR SEPARATE CALENDAR)</w:t>
      </w:r>
    </w:p>
    <w:p w14:paraId="22E78064" w14:textId="594F6F57" w:rsidR="004F61DC" w:rsidRPr="004368B1" w:rsidRDefault="00A44A33" w:rsidP="004F61DC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sz w:val="36"/>
          <w:szCs w:val="36"/>
        </w:rPr>
      </w:pPr>
      <w:r w:rsidRPr="004368B1">
        <w:rPr>
          <w:rFonts w:eastAsia="Times New Roman" w:cstheme="minorHAnsi"/>
          <w:sz w:val="36"/>
          <w:szCs w:val="36"/>
        </w:rPr>
        <w:t>20</w:t>
      </w:r>
      <w:r w:rsidR="00272B8D">
        <w:rPr>
          <w:rFonts w:eastAsia="Times New Roman" w:cstheme="minorHAnsi"/>
          <w:sz w:val="36"/>
          <w:szCs w:val="36"/>
        </w:rPr>
        <w:t>2</w:t>
      </w:r>
      <w:r w:rsidR="008556CA">
        <w:rPr>
          <w:rFonts w:eastAsia="Times New Roman" w:cstheme="minorHAnsi"/>
          <w:sz w:val="36"/>
          <w:szCs w:val="36"/>
        </w:rPr>
        <w:t>2</w:t>
      </w:r>
      <w:r w:rsidR="004F61DC" w:rsidRPr="004368B1">
        <w:rPr>
          <w:rFonts w:eastAsia="Times New Roman" w:cstheme="minorHAnsi"/>
          <w:sz w:val="36"/>
          <w:szCs w:val="36"/>
        </w:rPr>
        <w:t xml:space="preserve"> Summer I</w:t>
      </w:r>
    </w:p>
    <w:p w14:paraId="263532A7" w14:textId="77777777" w:rsidR="004F61DC" w:rsidRPr="004368B1" w:rsidRDefault="004F61DC" w:rsidP="004F61DC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4368B1">
        <w:rPr>
          <w:rFonts w:eastAsia="Times New Roman" w:cstheme="minorHAnsi"/>
          <w:b/>
          <w:bCs/>
          <w:sz w:val="24"/>
          <w:szCs w:val="24"/>
        </w:rPr>
        <w:t xml:space="preserve">Note: </w:t>
      </w:r>
      <w:r w:rsidR="00F6365C" w:rsidRPr="004368B1">
        <w:rPr>
          <w:rFonts w:eastAsia="Times New Roman" w:cstheme="minorHAnsi"/>
          <w:b/>
          <w:bCs/>
          <w:sz w:val="24"/>
          <w:szCs w:val="24"/>
        </w:rPr>
        <w:t xml:space="preserve">The Graduate School </w:t>
      </w:r>
      <w:r w:rsidRPr="004368B1">
        <w:rPr>
          <w:rFonts w:eastAsia="Times New Roman" w:cstheme="minorHAnsi"/>
          <w:b/>
          <w:bCs/>
          <w:sz w:val="24"/>
          <w:szCs w:val="24"/>
        </w:rPr>
        <w:t>reserves the right to make any necessary changes in the academic calendar</w:t>
      </w:r>
    </w:p>
    <w:tbl>
      <w:tblPr>
        <w:tblW w:w="954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90"/>
        <w:gridCol w:w="5859"/>
      </w:tblGrid>
      <w:tr w:rsidR="004F61DC" w:rsidRPr="004368B1" w14:paraId="2EAE0255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61E4FE97" w14:textId="0AFD9717" w:rsidR="004F61DC" w:rsidRPr="00EE41FB" w:rsidRDefault="00A44A33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Tuesday, May 2</w:t>
            </w:r>
            <w:r w:rsidR="008556CA" w:rsidRPr="00EE41FB">
              <w:rPr>
                <w:rFonts w:eastAsia="Times New Roman" w:cstheme="minorHAnsi"/>
                <w:bCs/>
                <w:sz w:val="24"/>
                <w:szCs w:val="24"/>
              </w:rPr>
              <w:t>4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2907E377" w14:textId="3CD4600D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Summer I </w:t>
            </w:r>
            <w:proofErr w:type="gramStart"/>
            <w:r w:rsidR="00825916">
              <w:rPr>
                <w:rFonts w:eastAsia="Times New Roman" w:cstheme="minorHAnsi"/>
                <w:bCs/>
                <w:sz w:val="24"/>
                <w:szCs w:val="24"/>
              </w:rPr>
              <w:t>b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egins</w:t>
            </w:r>
            <w:proofErr w:type="gramEnd"/>
          </w:p>
        </w:tc>
      </w:tr>
      <w:tr w:rsidR="004F61DC" w:rsidRPr="004368B1" w14:paraId="60F6993B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649C2FE6" w14:textId="01794258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Thursday, May 2</w:t>
            </w:r>
            <w:r w:rsidR="008556CA" w:rsidRPr="00EE41FB">
              <w:rPr>
                <w:rFonts w:eastAsia="Times New Roman" w:cstheme="minorHAnsi"/>
                <w:bCs/>
                <w:sz w:val="24"/>
                <w:szCs w:val="24"/>
              </w:rPr>
              <w:t>6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56E66D29" w14:textId="0D7664C5" w:rsidR="002266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L</w:t>
            </w:r>
            <w:r w:rsidR="00A44A33" w:rsidRPr="00EE41FB">
              <w:rPr>
                <w:rFonts w:eastAsia="Times New Roman" w:cstheme="minorHAnsi"/>
                <w:bCs/>
                <w:sz w:val="24"/>
                <w:szCs w:val="24"/>
              </w:rPr>
              <w:t>ast day to add</w:t>
            </w:r>
            <w:r w:rsidR="002B67F1" w:rsidRPr="00EE41FB">
              <w:rPr>
                <w:rFonts w:eastAsia="Times New Roman" w:cstheme="minorHAnsi"/>
                <w:sz w:val="24"/>
                <w:szCs w:val="24"/>
              </w:rPr>
              <w:t>/drop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class in Summer I</w:t>
            </w:r>
          </w:p>
        </w:tc>
      </w:tr>
      <w:tr w:rsidR="008A2906" w:rsidRPr="004368B1" w14:paraId="4B484796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2E069018" w14:textId="34E749F4" w:rsidR="008A2906" w:rsidRPr="00EE41FB" w:rsidRDefault="008A2906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Monday, May 3</w:t>
            </w:r>
            <w:r w:rsidR="008556CA" w:rsidRPr="00EE41FB">
              <w:rPr>
                <w:rFonts w:eastAsia="Times New Roman" w:cstheme="minorHAnsi"/>
                <w:bCs/>
                <w:sz w:val="24"/>
                <w:szCs w:val="24"/>
              </w:rPr>
              <w:t>0</w:t>
            </w:r>
          </w:p>
        </w:tc>
        <w:tc>
          <w:tcPr>
            <w:tcW w:w="5859" w:type="dxa"/>
            <w:shd w:val="clear" w:color="auto" w:fill="auto"/>
            <w:vAlign w:val="center"/>
          </w:tcPr>
          <w:p w14:paraId="4CD2BA77" w14:textId="05CB22A1" w:rsidR="008A2906" w:rsidRPr="00EE41FB" w:rsidRDefault="008A2906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Memorial Day (University Closed)</w:t>
            </w:r>
          </w:p>
        </w:tc>
      </w:tr>
      <w:tr w:rsidR="008A2906" w:rsidRPr="004368B1" w14:paraId="20F5A6C3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77121992" w14:textId="3D8A94AD" w:rsidR="008A2906" w:rsidRPr="00EE41FB" w:rsidRDefault="00EE41FB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Thursday</w:t>
            </w:r>
            <w:r w:rsidR="008A2906" w:rsidRPr="00EE41FB">
              <w:rPr>
                <w:rFonts w:eastAsia="Times New Roman" w:cstheme="minorHAnsi"/>
                <w:bCs/>
                <w:sz w:val="24"/>
                <w:szCs w:val="24"/>
              </w:rPr>
              <w:t>, June 2 by 5:00 pm</w:t>
            </w:r>
          </w:p>
        </w:tc>
        <w:tc>
          <w:tcPr>
            <w:tcW w:w="5859" w:type="dxa"/>
            <w:shd w:val="clear" w:color="auto" w:fill="auto"/>
            <w:vAlign w:val="center"/>
          </w:tcPr>
          <w:p w14:paraId="0C6BDC78" w14:textId="0B0B3F0A" w:rsidR="008A2906" w:rsidRPr="00EE41FB" w:rsidRDefault="008A2906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sz w:val="24"/>
                <w:szCs w:val="24"/>
              </w:rPr>
              <w:t>Deadline for RDS residency decision effective date</w:t>
            </w:r>
          </w:p>
        </w:tc>
      </w:tr>
      <w:tr w:rsidR="004F61DC" w:rsidRPr="004368B1" w14:paraId="44C7ECF9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7AC6866E" w14:textId="04B266A6" w:rsidR="004F61DC" w:rsidRPr="00EE41FB" w:rsidRDefault="000E786D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Cs/>
                <w:sz w:val="24"/>
                <w:szCs w:val="24"/>
              </w:rPr>
              <w:t>Friday</w:t>
            </w:r>
            <w:r w:rsidR="00A44A33"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, June </w:t>
            </w:r>
            <w:r w:rsidR="002266DC" w:rsidRPr="00EE41FB">
              <w:rPr>
                <w:rFonts w:eastAsia="Times New Roman" w:cstheme="minorHAnsi"/>
                <w:bCs/>
                <w:sz w:val="24"/>
                <w:szCs w:val="24"/>
              </w:rPr>
              <w:t>2</w:t>
            </w:r>
            <w:r w:rsidR="008A2906" w:rsidRPr="00EE41FB">
              <w:rPr>
                <w:rFonts w:eastAsia="Times New Roman" w:cstheme="minorHAnsi"/>
                <w:bCs/>
                <w:sz w:val="24"/>
                <w:szCs w:val="24"/>
              </w:rPr>
              <w:t>4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2D202213" w14:textId="1DB99B77" w:rsidR="004F61DC" w:rsidRPr="00EE41FB" w:rsidRDefault="09552E01" w:rsidP="008A2906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EE41FB">
              <w:rPr>
                <w:rFonts w:eastAsia="Times New Roman"/>
                <w:sz w:val="24"/>
                <w:szCs w:val="24"/>
              </w:rPr>
              <w:t>Last day to withdraw from Summer I (May 2</w:t>
            </w:r>
            <w:r w:rsidR="008556CA" w:rsidRPr="00EE41FB">
              <w:rPr>
                <w:rFonts w:eastAsia="Times New Roman"/>
                <w:sz w:val="24"/>
                <w:szCs w:val="24"/>
              </w:rPr>
              <w:t>4</w:t>
            </w:r>
            <w:r w:rsidRPr="00EE41FB">
              <w:rPr>
                <w:rFonts w:eastAsia="Times New Roman"/>
                <w:sz w:val="24"/>
                <w:szCs w:val="24"/>
              </w:rPr>
              <w:t xml:space="preserve">- June </w:t>
            </w:r>
            <w:r w:rsidR="008A2906" w:rsidRPr="00EE41FB">
              <w:rPr>
                <w:rFonts w:eastAsia="Times New Roman"/>
                <w:sz w:val="24"/>
                <w:szCs w:val="24"/>
              </w:rPr>
              <w:t>2</w:t>
            </w:r>
            <w:r w:rsidR="008556CA" w:rsidRPr="00EE41FB">
              <w:rPr>
                <w:rFonts w:eastAsia="Times New Roman"/>
                <w:sz w:val="24"/>
                <w:szCs w:val="24"/>
              </w:rPr>
              <w:t>8</w:t>
            </w:r>
            <w:r w:rsidRPr="00EE41FB">
              <w:rPr>
                <w:rFonts w:eastAsia="Times New Roman"/>
                <w:sz w:val="24"/>
                <w:szCs w:val="24"/>
              </w:rPr>
              <w:t xml:space="preserve">) </w:t>
            </w:r>
            <w:r w:rsidR="008A2906" w:rsidRPr="00EE41FB">
              <w:rPr>
                <w:rFonts w:eastAsia="Times New Roman"/>
                <w:sz w:val="24"/>
                <w:szCs w:val="24"/>
              </w:rPr>
              <w:t>c</w:t>
            </w:r>
            <w:r w:rsidR="008556CA" w:rsidRPr="00EE41FB">
              <w:rPr>
                <w:rFonts w:eastAsia="Times New Roman"/>
                <w:sz w:val="24"/>
                <w:szCs w:val="24"/>
              </w:rPr>
              <w:t>ourses</w:t>
            </w:r>
          </w:p>
        </w:tc>
      </w:tr>
      <w:tr w:rsidR="004F61DC" w:rsidRPr="004368B1" w14:paraId="6A3F1556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44DADD88" w14:textId="7DE7BBBF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Tuesday, June </w:t>
            </w:r>
            <w:r w:rsidR="008A2906" w:rsidRPr="00EE41FB">
              <w:rPr>
                <w:rFonts w:eastAsia="Times New Roman" w:cstheme="minorHAnsi"/>
                <w:bCs/>
                <w:sz w:val="24"/>
                <w:szCs w:val="24"/>
              </w:rPr>
              <w:t>2</w:t>
            </w:r>
            <w:r w:rsidR="008556CA" w:rsidRPr="00EE41FB">
              <w:rPr>
                <w:rFonts w:eastAsia="Times New Roman" w:cstheme="minorHAnsi"/>
                <w:bCs/>
                <w:sz w:val="24"/>
                <w:szCs w:val="24"/>
              </w:rPr>
              <w:t>8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1B71726A" w14:textId="77777777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Summer I </w:t>
            </w:r>
            <w:proofErr w:type="gramStart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ends</w:t>
            </w:r>
            <w:proofErr w:type="gramEnd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, Final exams</w:t>
            </w:r>
          </w:p>
        </w:tc>
      </w:tr>
    </w:tbl>
    <w:p w14:paraId="655C2BEF" w14:textId="77777777" w:rsidR="00761312" w:rsidRDefault="00761312" w:rsidP="00761312">
      <w:pPr>
        <w:spacing w:after="0" w:line="240" w:lineRule="auto"/>
        <w:outlineLvl w:val="1"/>
        <w:rPr>
          <w:rFonts w:eastAsia="Times New Roman" w:cstheme="minorHAnsi"/>
          <w:sz w:val="36"/>
          <w:szCs w:val="36"/>
        </w:rPr>
      </w:pPr>
    </w:p>
    <w:p w14:paraId="35F71744" w14:textId="63FDDD40" w:rsidR="00D34FE9" w:rsidRPr="004368B1" w:rsidRDefault="00D34FE9" w:rsidP="00D34FE9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sz w:val="36"/>
          <w:szCs w:val="36"/>
        </w:rPr>
      </w:pPr>
      <w:r w:rsidRPr="004368B1">
        <w:rPr>
          <w:rFonts w:eastAsia="Times New Roman" w:cstheme="minorHAnsi"/>
          <w:sz w:val="36"/>
          <w:szCs w:val="36"/>
        </w:rPr>
        <w:t>20</w:t>
      </w:r>
      <w:r w:rsidR="002266DC">
        <w:rPr>
          <w:rFonts w:eastAsia="Times New Roman" w:cstheme="minorHAnsi"/>
          <w:sz w:val="36"/>
          <w:szCs w:val="36"/>
        </w:rPr>
        <w:t>2</w:t>
      </w:r>
      <w:r w:rsidR="008556CA">
        <w:rPr>
          <w:rFonts w:eastAsia="Times New Roman" w:cstheme="minorHAnsi"/>
          <w:sz w:val="36"/>
          <w:szCs w:val="36"/>
        </w:rPr>
        <w:t>2</w:t>
      </w:r>
      <w:r w:rsidRPr="004368B1">
        <w:rPr>
          <w:rFonts w:eastAsia="Times New Roman" w:cstheme="minorHAnsi"/>
          <w:sz w:val="36"/>
          <w:szCs w:val="36"/>
        </w:rPr>
        <w:t xml:space="preserve"> Summer II</w:t>
      </w:r>
    </w:p>
    <w:p w14:paraId="63445103" w14:textId="77777777" w:rsidR="00D34FE9" w:rsidRPr="00EE41FB" w:rsidRDefault="00D34FE9" w:rsidP="00D34FE9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4368B1">
        <w:rPr>
          <w:rFonts w:eastAsia="Times New Roman" w:cstheme="minorHAnsi"/>
          <w:b/>
          <w:bCs/>
          <w:sz w:val="24"/>
          <w:szCs w:val="24"/>
        </w:rPr>
        <w:t xml:space="preserve">Note: The Graduate School reserves the right to make any necessary changes in the academic </w:t>
      </w:r>
      <w:r w:rsidRPr="00EE41FB">
        <w:rPr>
          <w:rFonts w:eastAsia="Times New Roman" w:cstheme="minorHAnsi"/>
          <w:b/>
          <w:bCs/>
          <w:sz w:val="24"/>
          <w:szCs w:val="24"/>
        </w:rPr>
        <w:t>calendar</w:t>
      </w:r>
    </w:p>
    <w:p w14:paraId="2D5EB757" w14:textId="23C8532F" w:rsidR="00DE012C" w:rsidRPr="00EE41FB" w:rsidRDefault="00DE012C" w:rsidP="00DE012C">
      <w:pPr>
        <w:pStyle w:val="Heading5"/>
        <w:shd w:val="clear" w:color="auto" w:fill="FEFEFE"/>
        <w:rPr>
          <w:rFonts w:ascii="Arial" w:hAnsi="Arial" w:cs="Arial"/>
          <w:color w:val="0A0A0A"/>
        </w:rPr>
      </w:pPr>
    </w:p>
    <w:tbl>
      <w:tblPr>
        <w:tblW w:w="979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90"/>
        <w:gridCol w:w="6104"/>
      </w:tblGrid>
      <w:tr w:rsidR="00DE012C" w:rsidRPr="00EE41FB" w14:paraId="788C4021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25AC5D3F" w14:textId="646B4305" w:rsidR="00DE012C" w:rsidRPr="00EE41FB" w:rsidRDefault="008556CA" w:rsidP="001E2DE2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Thursday</w:t>
            </w:r>
            <w:r w:rsidR="00DE012C" w:rsidRPr="00EE41FB">
              <w:rPr>
                <w:rFonts w:asciiTheme="minorHAnsi" w:hAnsiTheme="minorHAnsi" w:cstheme="minorHAnsi"/>
                <w:color w:val="0A0A0A"/>
              </w:rPr>
              <w:t xml:space="preserve">, </w:t>
            </w:r>
            <w:r w:rsidR="001E2DE2" w:rsidRPr="00EE41FB">
              <w:rPr>
                <w:rFonts w:asciiTheme="minorHAnsi" w:hAnsiTheme="minorHAnsi" w:cstheme="minorHAnsi"/>
                <w:color w:val="0A0A0A"/>
              </w:rPr>
              <w:t>June</w:t>
            </w:r>
            <w:r w:rsidR="00DE012C" w:rsidRPr="00EE41FB">
              <w:rPr>
                <w:rFonts w:asciiTheme="minorHAnsi" w:hAnsiTheme="minorHAnsi" w:cstheme="minorHAnsi"/>
                <w:color w:val="0A0A0A"/>
              </w:rPr>
              <w:t xml:space="preserve"> </w:t>
            </w:r>
            <w:r w:rsidR="001E2DE2" w:rsidRPr="00EE41FB">
              <w:rPr>
                <w:rFonts w:asciiTheme="minorHAnsi" w:hAnsiTheme="minorHAnsi" w:cstheme="minorHAnsi"/>
                <w:color w:val="0A0A0A"/>
              </w:rPr>
              <w:t>30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60820F27" w14:textId="77777777" w:rsidR="00DE012C" w:rsidRPr="00EE41FB" w:rsidRDefault="00DE012C" w:rsidP="001E2DE2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Summer II Begins</w:t>
            </w:r>
          </w:p>
        </w:tc>
      </w:tr>
      <w:tr w:rsidR="000E786D" w:rsidRPr="00EE41FB" w14:paraId="22F7B714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40DCF635" w14:textId="6568C82A" w:rsidR="000E786D" w:rsidRPr="00EE41FB" w:rsidRDefault="000E786D" w:rsidP="000E786D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Monday, July 4</w:t>
            </w:r>
          </w:p>
        </w:tc>
        <w:tc>
          <w:tcPr>
            <w:tcW w:w="6104" w:type="dxa"/>
            <w:shd w:val="clear" w:color="auto" w:fill="auto"/>
            <w:vAlign w:val="center"/>
          </w:tcPr>
          <w:p w14:paraId="77DE372D" w14:textId="7FD3DACF" w:rsidR="000E786D" w:rsidRPr="00EE41FB" w:rsidRDefault="000E786D" w:rsidP="000E786D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Independence Day observed (University Closed)</w:t>
            </w:r>
          </w:p>
        </w:tc>
      </w:tr>
      <w:tr w:rsidR="000E786D" w:rsidRPr="00EE41FB" w14:paraId="7062EE0A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37852095" w14:textId="5EDE62D2" w:rsidR="000E786D" w:rsidRPr="00EE41FB" w:rsidRDefault="000E786D" w:rsidP="000E786D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Tuesday, July 5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093FD1DE" w14:textId="45DFA505" w:rsidR="000E786D" w:rsidRPr="00EE41FB" w:rsidRDefault="000E786D" w:rsidP="000E786D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Last day to add/drop Summer II courses</w:t>
            </w:r>
          </w:p>
        </w:tc>
      </w:tr>
      <w:tr w:rsidR="000E786D" w:rsidRPr="00EE41FB" w14:paraId="468B921F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624BC49F" w14:textId="1D272BB2" w:rsidR="000E786D" w:rsidRPr="00EE41FB" w:rsidRDefault="000E786D" w:rsidP="000E786D">
            <w:pPr>
              <w:spacing w:after="0" w:line="240" w:lineRule="auto"/>
              <w:ind w:right="-10"/>
              <w:rPr>
                <w:rFonts w:cstheme="minorHAnsi"/>
                <w:color w:val="0A0A0A"/>
                <w:sz w:val="24"/>
                <w:szCs w:val="24"/>
              </w:rPr>
            </w:pPr>
            <w:r w:rsidRPr="00EE41FB">
              <w:rPr>
                <w:rFonts w:cstheme="minorHAnsi"/>
                <w:color w:val="0A0A0A"/>
                <w:sz w:val="24"/>
                <w:szCs w:val="24"/>
              </w:rPr>
              <w:t>Monday, July 11 by 5:00 pm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0FC2FDB4" w14:textId="77777777" w:rsidR="000E786D" w:rsidRPr="00EE41FB" w:rsidRDefault="000E786D" w:rsidP="000E786D">
            <w:pPr>
              <w:spacing w:after="0" w:line="240" w:lineRule="auto"/>
              <w:ind w:right="-10"/>
              <w:rPr>
                <w:rFonts w:cstheme="minorHAnsi"/>
                <w:color w:val="0A0A0A"/>
                <w:sz w:val="24"/>
                <w:szCs w:val="24"/>
              </w:rPr>
            </w:pPr>
            <w:r w:rsidRPr="00EE41FB">
              <w:rPr>
                <w:rFonts w:cstheme="minorHAnsi"/>
                <w:color w:val="0A0A0A"/>
                <w:sz w:val="24"/>
                <w:szCs w:val="24"/>
              </w:rPr>
              <w:t>Deadline for RDS residency decision effective date</w:t>
            </w:r>
          </w:p>
        </w:tc>
      </w:tr>
      <w:tr w:rsidR="000E786D" w:rsidRPr="00EE41FB" w14:paraId="0D0EEEE0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73717DC9" w14:textId="782DB278" w:rsidR="000E786D" w:rsidRPr="00EE41FB" w:rsidRDefault="000E786D" w:rsidP="000E786D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 xml:space="preserve">Friday, July </w:t>
            </w:r>
            <w:r>
              <w:rPr>
                <w:rFonts w:asciiTheme="minorHAnsi" w:hAnsiTheme="minorHAnsi" w:cstheme="minorHAnsi"/>
                <w:color w:val="0A0A0A"/>
              </w:rPr>
              <w:t>29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63F36FA5" w14:textId="39267149" w:rsidR="000E786D" w:rsidRPr="00EE41FB" w:rsidRDefault="000E786D" w:rsidP="000E786D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Last day to withdraw from Summer II (June 30- August 3) courses</w:t>
            </w:r>
          </w:p>
        </w:tc>
      </w:tr>
      <w:tr w:rsidR="000E786D" w:rsidRPr="00DE012C" w14:paraId="36CDD368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10EECA5D" w14:textId="522B1AD2" w:rsidR="000E786D" w:rsidRPr="00EE41FB" w:rsidRDefault="000E786D" w:rsidP="000E786D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Wednesday, August 3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33D61419" w14:textId="77777777" w:rsidR="000E786D" w:rsidRPr="00EE41FB" w:rsidRDefault="000E786D" w:rsidP="000E786D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Summer II ends, Final Exams</w:t>
            </w:r>
          </w:p>
        </w:tc>
      </w:tr>
    </w:tbl>
    <w:p w14:paraId="219E3FAE" w14:textId="77777777" w:rsidR="00542D81" w:rsidRPr="004368B1" w:rsidRDefault="00542D81" w:rsidP="09552E01"/>
    <w:p w14:paraId="3B88E906" w14:textId="3E1A6D12" w:rsidR="09552E01" w:rsidRDefault="09552E01" w:rsidP="09552E01">
      <w:pPr>
        <w:sectPr w:rsidR="09552E01" w:rsidSect="00D34FE9">
          <w:pgSz w:w="12240" w:h="15840"/>
          <w:pgMar w:top="864" w:right="1440" w:bottom="864" w:left="1440" w:header="720" w:footer="720" w:gutter="0"/>
          <w:cols w:space="720"/>
          <w:docGrid w:linePitch="360"/>
        </w:sectPr>
      </w:pPr>
    </w:p>
    <w:p w14:paraId="60680234" w14:textId="12E2F65B" w:rsidR="00D34FE9" w:rsidRPr="004368B1" w:rsidRDefault="00F342A8" w:rsidP="00DE1442">
      <w:pPr>
        <w:rPr>
          <w:rFonts w:cstheme="minorHAnsi"/>
        </w:rPr>
      </w:pPr>
      <w:r>
        <w:rPr>
          <w:rFonts w:cstheme="minorHAnsi"/>
        </w:rPr>
        <w:lastRenderedPageBreak/>
        <w:t>Specific withdrawal dates for courses that do not fall into standard summer terms:</w:t>
      </w:r>
    </w:p>
    <w:tbl>
      <w:tblPr>
        <w:tblW w:w="5000" w:type="pct"/>
        <w:shd w:val="clear" w:color="auto" w:fill="FEFE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3"/>
        <w:gridCol w:w="2948"/>
        <w:gridCol w:w="3869"/>
      </w:tblGrid>
      <w:tr w:rsidR="00DE012C" w14:paraId="62306802" w14:textId="77777777" w:rsidTr="00DE012C">
        <w:trPr>
          <w:trHeight w:val="39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14C17F18" w14:textId="77777777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Style w:val="Strong"/>
                <w:rFonts w:ascii="Helvetica" w:hAnsi="Helvetica"/>
                <w:color w:val="0A0A0A"/>
              </w:rPr>
              <w:t>Course Dates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5E35782F" w14:textId="1271CEC6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Style w:val="Strong"/>
                <w:rFonts w:ascii="Helvetica" w:hAnsi="Helvetica"/>
                <w:color w:val="0A0A0A"/>
              </w:rPr>
              <w:t>Course Numbe</w:t>
            </w:r>
            <w:r w:rsidR="001B7D86">
              <w:rPr>
                <w:rStyle w:val="Strong"/>
                <w:rFonts w:ascii="Helvetica" w:hAnsi="Helvetica"/>
                <w:color w:val="0A0A0A"/>
              </w:rPr>
              <w:t>r-Section(s)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44509351" w14:textId="77777777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Style w:val="Strong"/>
                <w:rFonts w:ascii="Helvetica" w:hAnsi="Helvetica"/>
                <w:color w:val="0A0A0A"/>
              </w:rPr>
              <w:t>Last day to withdraw</w:t>
            </w:r>
          </w:p>
        </w:tc>
      </w:tr>
      <w:tr w:rsidR="00DE012C" w14:paraId="181A7689" w14:textId="77777777" w:rsidTr="00DE012C">
        <w:trPr>
          <w:trHeight w:val="38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76130FE8" w14:textId="4CEC44AB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</w:t>
            </w:r>
            <w:r w:rsidR="001B7D86">
              <w:rPr>
                <w:rFonts w:ascii="Helvetica" w:hAnsi="Helvetica"/>
                <w:color w:val="0A0A0A"/>
              </w:rPr>
              <w:t>24</w:t>
            </w:r>
            <w:r>
              <w:rPr>
                <w:rFonts w:ascii="Helvetica" w:hAnsi="Helvetica"/>
                <w:color w:val="0A0A0A"/>
              </w:rPr>
              <w:t>-0</w:t>
            </w:r>
            <w:r w:rsidR="001B7D86">
              <w:rPr>
                <w:rFonts w:ascii="Helvetica" w:hAnsi="Helvetica"/>
                <w:color w:val="0A0A0A"/>
              </w:rPr>
              <w:t>8</w:t>
            </w:r>
            <w:r>
              <w:rPr>
                <w:rFonts w:ascii="Helvetica" w:hAnsi="Helvetica"/>
                <w:color w:val="0A0A0A"/>
              </w:rPr>
              <w:t>/</w:t>
            </w:r>
            <w:r w:rsidR="001B7D86">
              <w:rPr>
                <w:rFonts w:ascii="Helvetica" w:hAnsi="Helvetica"/>
                <w:color w:val="0A0A0A"/>
              </w:rPr>
              <w:t>03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545628CC" w14:textId="3D580175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 xml:space="preserve">CNS </w:t>
            </w:r>
            <w:r w:rsidR="001B7D86">
              <w:rPr>
                <w:rFonts w:ascii="Helvetica" w:hAnsi="Helvetica"/>
                <w:color w:val="0A0A0A"/>
              </w:rPr>
              <w:t>6100</w:t>
            </w:r>
            <w:r>
              <w:rPr>
                <w:rFonts w:ascii="Helvetica" w:hAnsi="Helvetica"/>
                <w:color w:val="0A0A0A"/>
              </w:rPr>
              <w:t>-</w:t>
            </w:r>
            <w:r w:rsidR="001B7D86">
              <w:rPr>
                <w:rFonts w:ascii="Helvetica" w:hAnsi="Helvetica"/>
                <w:color w:val="0A0A0A"/>
              </w:rPr>
              <w:t>001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0867FB25" w14:textId="092086CA" w:rsidR="00DE012C" w:rsidRDefault="0025248F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1</w:t>
            </w:r>
          </w:p>
        </w:tc>
      </w:tr>
      <w:tr w:rsidR="00DE012C" w14:paraId="254257FD" w14:textId="77777777" w:rsidTr="00DE012C">
        <w:trPr>
          <w:trHeight w:val="39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4A42332C" w14:textId="4444A3A1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</w:t>
            </w:r>
            <w:r w:rsidR="001B7D86">
              <w:rPr>
                <w:rFonts w:ascii="Helvetica" w:hAnsi="Helvetica"/>
                <w:color w:val="0A0A0A"/>
              </w:rPr>
              <w:t>24</w:t>
            </w:r>
            <w:r>
              <w:rPr>
                <w:rFonts w:ascii="Helvetica" w:hAnsi="Helvetica"/>
                <w:color w:val="0A0A0A"/>
              </w:rPr>
              <w:t>-0</w:t>
            </w:r>
            <w:r w:rsidR="001B7D86">
              <w:rPr>
                <w:rFonts w:ascii="Helvetica" w:hAnsi="Helvetica"/>
                <w:color w:val="0A0A0A"/>
              </w:rPr>
              <w:t>7</w:t>
            </w:r>
            <w:r>
              <w:rPr>
                <w:rFonts w:ascii="Helvetica" w:hAnsi="Helvetica"/>
                <w:color w:val="0A0A0A"/>
              </w:rPr>
              <w:t>/1</w:t>
            </w:r>
            <w:r w:rsidR="001B7D86">
              <w:rPr>
                <w:rFonts w:ascii="Helvetica" w:hAnsi="Helvetica"/>
                <w:color w:val="0A0A0A"/>
              </w:rPr>
              <w:t>8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68B1EACF" w14:textId="0A2A51BA" w:rsidR="00DE012C" w:rsidRDefault="001B7D86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HST 5400</w:t>
            </w:r>
            <w:r w:rsidR="00DE012C">
              <w:rPr>
                <w:rFonts w:ascii="Helvetica" w:hAnsi="Helvetica"/>
                <w:color w:val="0A0A0A"/>
              </w:rPr>
              <w:t>-800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0C8A0083" w14:textId="5A0ED051" w:rsidR="00DE012C" w:rsidRDefault="0025248F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1</w:t>
            </w:r>
          </w:p>
        </w:tc>
      </w:tr>
      <w:tr w:rsidR="00DE012C" w14:paraId="00D667F9" w14:textId="77777777" w:rsidTr="00DE012C">
        <w:trPr>
          <w:trHeight w:val="38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7D3659CD" w14:textId="7D91B25B" w:rsidR="00DE012C" w:rsidRDefault="001B7D86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4-07/18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292005F6" w14:textId="60442ADA" w:rsidR="00DE012C" w:rsidRDefault="001B7D86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HST 5700</w:t>
            </w:r>
            <w:r w:rsidR="00DE012C">
              <w:rPr>
                <w:rFonts w:ascii="Helvetica" w:hAnsi="Helvetica"/>
                <w:color w:val="0A0A0A"/>
              </w:rPr>
              <w:t>-800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4C9164D7" w14:textId="7BF4555E" w:rsidR="00DE012C" w:rsidRDefault="0025248F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1</w:t>
            </w:r>
          </w:p>
        </w:tc>
      </w:tr>
      <w:tr w:rsidR="00DE012C" w14:paraId="2E506A72" w14:textId="77777777" w:rsidTr="00DE012C">
        <w:trPr>
          <w:trHeight w:val="39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3C5F6318" w14:textId="030CE5D0" w:rsidR="00DE012C" w:rsidRDefault="001B7D86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4-08/03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32696CEF" w14:textId="706F595E" w:rsidR="00DE012C" w:rsidRDefault="001B7D86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</w:t>
            </w:r>
            <w:r w:rsidR="00DE012C">
              <w:rPr>
                <w:rFonts w:ascii="Helvetica" w:hAnsi="Helvetica"/>
                <w:color w:val="0A0A0A"/>
              </w:rPr>
              <w:t xml:space="preserve"> 5</w:t>
            </w:r>
            <w:r>
              <w:rPr>
                <w:rFonts w:ascii="Helvetica" w:hAnsi="Helvetica"/>
                <w:color w:val="0A0A0A"/>
              </w:rPr>
              <w:t>110</w:t>
            </w:r>
            <w:r w:rsidR="00DE012C">
              <w:rPr>
                <w:rFonts w:ascii="Helvetica" w:hAnsi="Helvetica"/>
                <w:color w:val="0A0A0A"/>
              </w:rPr>
              <w:t>-800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1184CA45" w14:textId="26A01F2E" w:rsidR="00DE012C" w:rsidRDefault="0025248F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1</w:t>
            </w:r>
          </w:p>
        </w:tc>
      </w:tr>
      <w:tr w:rsidR="00DE012C" w14:paraId="70F14AD8" w14:textId="77777777" w:rsidTr="00DE012C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5E1065CA" w14:textId="16B99F01" w:rsidR="00DE012C" w:rsidRDefault="001B7D86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4-08/03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361DD013" w14:textId="2362D435" w:rsidR="00DE012C" w:rsidRDefault="001B7D86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120-</w:t>
            </w:r>
            <w:r w:rsidR="0025248F">
              <w:rPr>
                <w:rFonts w:ascii="Helvetica" w:hAnsi="Helvetica"/>
                <w:color w:val="0A0A0A"/>
              </w:rPr>
              <w:t>800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30C42CA4" w14:textId="7A2204D6" w:rsidR="00DE012C" w:rsidRDefault="0025248F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1</w:t>
            </w:r>
          </w:p>
        </w:tc>
      </w:tr>
      <w:tr w:rsidR="00DE012C" w14:paraId="2DEDE128" w14:textId="77777777" w:rsidTr="00DE012C">
        <w:trPr>
          <w:trHeight w:val="38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73D1344E" w14:textId="5BEC41BB" w:rsidR="00DE012C" w:rsidRDefault="001B7D86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4-08/03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3BD08DA5" w14:textId="55DFA812" w:rsidR="00DE012C" w:rsidRDefault="001B7D86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310-</w:t>
            </w:r>
            <w:r w:rsidR="0025248F">
              <w:rPr>
                <w:rFonts w:ascii="Helvetica" w:hAnsi="Helvetica"/>
                <w:color w:val="0A0A0A"/>
              </w:rPr>
              <w:t>800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4AD6CFC7" w14:textId="06129E0C" w:rsidR="00DE012C" w:rsidRDefault="0025248F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1</w:t>
            </w:r>
          </w:p>
        </w:tc>
      </w:tr>
      <w:tr w:rsidR="00DE012C" w14:paraId="2C84DE6C" w14:textId="77777777" w:rsidTr="00DE012C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19E38989" w14:textId="238AD33B" w:rsidR="00DE012C" w:rsidRDefault="001B7D86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4-08/03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4920039E" w14:textId="2D440BC9" w:rsidR="00DE012C" w:rsidRDefault="001B7D86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320-</w:t>
            </w:r>
            <w:r w:rsidR="0025248F">
              <w:rPr>
                <w:rFonts w:ascii="Helvetica" w:hAnsi="Helvetica"/>
                <w:color w:val="0A0A0A"/>
              </w:rPr>
              <w:t>800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6C379CBD" w14:textId="5B6B3A41" w:rsidR="00DE012C" w:rsidRDefault="0025248F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1</w:t>
            </w:r>
          </w:p>
        </w:tc>
      </w:tr>
      <w:tr w:rsidR="00DE012C" w14:paraId="4E1FB437" w14:textId="77777777" w:rsidTr="00DE012C">
        <w:trPr>
          <w:trHeight w:val="38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00558E1C" w14:textId="6364E4F7" w:rsidR="00DE012C" w:rsidRDefault="001B7D86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4-08/03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6D39767A" w14:textId="7F180083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 xml:space="preserve">SWK </w:t>
            </w:r>
            <w:r w:rsidR="001B7D86">
              <w:rPr>
                <w:rFonts w:ascii="Helvetica" w:hAnsi="Helvetica"/>
                <w:color w:val="0A0A0A"/>
              </w:rPr>
              <w:t>5020</w:t>
            </w:r>
            <w:r>
              <w:rPr>
                <w:rFonts w:ascii="Helvetica" w:hAnsi="Helvetica"/>
                <w:color w:val="0A0A0A"/>
              </w:rPr>
              <w:t>-800</w:t>
            </w:r>
            <w:r w:rsidR="0025248F">
              <w:rPr>
                <w:rFonts w:ascii="Helvetica" w:hAnsi="Helvetica"/>
                <w:color w:val="0A0A0A"/>
              </w:rPr>
              <w:t>, 801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508309E7" w14:textId="0BAD680B" w:rsidR="00DE012C" w:rsidRDefault="0025248F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1</w:t>
            </w:r>
          </w:p>
        </w:tc>
      </w:tr>
      <w:tr w:rsidR="00DE012C" w14:paraId="62CF8F03" w14:textId="77777777" w:rsidTr="00DE012C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31517EE5" w14:textId="07B28788" w:rsidR="00DE012C" w:rsidRDefault="001B7D86" w:rsidP="0025248F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4-08/03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014753D6" w14:textId="77777777" w:rsidR="0025248F" w:rsidRDefault="001B7D86" w:rsidP="0025248F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SWK 5400</w:t>
            </w:r>
            <w:r w:rsidR="00DE012C">
              <w:rPr>
                <w:rFonts w:ascii="Helvetica" w:hAnsi="Helvetica"/>
                <w:color w:val="0A0A0A"/>
              </w:rPr>
              <w:t>-</w:t>
            </w:r>
            <w:r w:rsidR="0025248F">
              <w:rPr>
                <w:rFonts w:ascii="Helvetica" w:hAnsi="Helvetica"/>
                <w:color w:val="0A0A0A"/>
              </w:rPr>
              <w:t xml:space="preserve">001, 002, </w:t>
            </w:r>
          </w:p>
          <w:p w14:paraId="1E7DD3A9" w14:textId="787D7D92" w:rsidR="00DE012C" w:rsidRDefault="0025248F" w:rsidP="0025248F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03, 004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5C2DC446" w14:textId="1BCCB26D" w:rsidR="00DE012C" w:rsidRDefault="00DE012C" w:rsidP="0025248F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</w:t>
            </w:r>
            <w:r w:rsidR="0025248F">
              <w:rPr>
                <w:rFonts w:ascii="Helvetica" w:hAnsi="Helvetica"/>
                <w:color w:val="0A0A0A"/>
              </w:rPr>
              <w:t>1</w:t>
            </w:r>
          </w:p>
        </w:tc>
      </w:tr>
    </w:tbl>
    <w:p w14:paraId="0729C04D" w14:textId="77777777" w:rsidR="00542D81" w:rsidRDefault="00542D81" w:rsidP="00DE1442"/>
    <w:sectPr w:rsidR="00542D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3C9103" w14:textId="77777777" w:rsidR="0025253D" w:rsidRDefault="0025253D" w:rsidP="00D34FE9">
      <w:pPr>
        <w:spacing w:after="0" w:line="240" w:lineRule="auto"/>
      </w:pPr>
      <w:r>
        <w:separator/>
      </w:r>
    </w:p>
  </w:endnote>
  <w:endnote w:type="continuationSeparator" w:id="0">
    <w:p w14:paraId="2A30506E" w14:textId="77777777" w:rsidR="0025253D" w:rsidRDefault="0025253D" w:rsidP="00D34F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C322C6" w14:textId="77777777" w:rsidR="0025253D" w:rsidRDefault="0025253D" w:rsidP="00D34FE9">
      <w:pPr>
        <w:spacing w:after="0" w:line="240" w:lineRule="auto"/>
      </w:pPr>
      <w:r>
        <w:separator/>
      </w:r>
    </w:p>
  </w:footnote>
  <w:footnote w:type="continuationSeparator" w:id="0">
    <w:p w14:paraId="44B3255C" w14:textId="77777777" w:rsidR="0025253D" w:rsidRDefault="0025253D" w:rsidP="00D34F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BE033E"/>
    <w:multiLevelType w:val="hybridMultilevel"/>
    <w:tmpl w:val="0D781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UEYnMDU2MDcyUdpeDU4uLM/DyQAuNaAM8YqPYsAAAA"/>
  </w:docVars>
  <w:rsids>
    <w:rsidRoot w:val="004F61DC"/>
    <w:rsid w:val="000E786D"/>
    <w:rsid w:val="001B7D86"/>
    <w:rsid w:val="001E2DE2"/>
    <w:rsid w:val="002266DC"/>
    <w:rsid w:val="0025248F"/>
    <w:rsid w:val="0025253D"/>
    <w:rsid w:val="00272B8D"/>
    <w:rsid w:val="002B67F1"/>
    <w:rsid w:val="00375188"/>
    <w:rsid w:val="004368B1"/>
    <w:rsid w:val="004A2ADB"/>
    <w:rsid w:val="004F61DC"/>
    <w:rsid w:val="00524F39"/>
    <w:rsid w:val="00542D81"/>
    <w:rsid w:val="00543557"/>
    <w:rsid w:val="006166CE"/>
    <w:rsid w:val="00694970"/>
    <w:rsid w:val="006E3E08"/>
    <w:rsid w:val="00761312"/>
    <w:rsid w:val="00825916"/>
    <w:rsid w:val="008556CA"/>
    <w:rsid w:val="008A2906"/>
    <w:rsid w:val="008C59B8"/>
    <w:rsid w:val="00946852"/>
    <w:rsid w:val="009F1904"/>
    <w:rsid w:val="00A07C92"/>
    <w:rsid w:val="00A44A33"/>
    <w:rsid w:val="00A865B5"/>
    <w:rsid w:val="00AE0619"/>
    <w:rsid w:val="00AF36AF"/>
    <w:rsid w:val="00CB2628"/>
    <w:rsid w:val="00D34FE9"/>
    <w:rsid w:val="00D54DC7"/>
    <w:rsid w:val="00DE012C"/>
    <w:rsid w:val="00DE1442"/>
    <w:rsid w:val="00E14439"/>
    <w:rsid w:val="00EE41FB"/>
    <w:rsid w:val="00F342A8"/>
    <w:rsid w:val="00F6365C"/>
    <w:rsid w:val="09552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6CECD"/>
  <w15:chartTrackingRefBased/>
  <w15:docId w15:val="{12C85F74-6FD4-4BD4-BAA4-68FF6BE3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F61D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012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F61D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field-wrapper">
    <w:name w:val="field-wrapper"/>
    <w:basedOn w:val="DefaultParagraphFont"/>
    <w:rsid w:val="004F61DC"/>
  </w:style>
  <w:style w:type="paragraph" w:styleId="NormalWeb">
    <w:name w:val="Normal (Web)"/>
    <w:basedOn w:val="Normal"/>
    <w:uiPriority w:val="99"/>
    <w:semiHidden/>
    <w:unhideWhenUsed/>
    <w:rsid w:val="004F61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F61DC"/>
    <w:rPr>
      <w:b/>
      <w:bCs/>
    </w:rPr>
  </w:style>
  <w:style w:type="character" w:styleId="Hyperlink">
    <w:name w:val="Hyperlink"/>
    <w:basedOn w:val="DefaultParagraphFont"/>
    <w:uiPriority w:val="99"/>
    <w:unhideWhenUsed/>
    <w:rsid w:val="00A44A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59B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34F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FE9"/>
  </w:style>
  <w:style w:type="paragraph" w:styleId="Footer">
    <w:name w:val="footer"/>
    <w:basedOn w:val="Normal"/>
    <w:link w:val="FooterChar"/>
    <w:uiPriority w:val="99"/>
    <w:unhideWhenUsed/>
    <w:rsid w:val="00D34F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4FE9"/>
  </w:style>
  <w:style w:type="paragraph" w:styleId="ListParagraph">
    <w:name w:val="List Paragraph"/>
    <w:basedOn w:val="Normal"/>
    <w:uiPriority w:val="34"/>
    <w:qFormat/>
    <w:rsid w:val="00542D81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E012C"/>
    <w:rPr>
      <w:rFonts w:asciiTheme="majorHAnsi" w:eastAsiaTheme="majorEastAsia" w:hAnsiTheme="majorHAnsi" w:cstheme="majorBidi"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88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56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5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17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29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386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5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29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0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10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59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30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4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34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093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48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7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30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669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945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4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2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11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80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3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6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19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318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Locklear</dc:creator>
  <cp:keywords/>
  <dc:description/>
  <cp:lastModifiedBy>Christine Bell</cp:lastModifiedBy>
  <cp:revision>4</cp:revision>
  <cp:lastPrinted>2022-04-27T18:10:00Z</cp:lastPrinted>
  <dcterms:created xsi:type="dcterms:W3CDTF">2022-04-27T15:01:00Z</dcterms:created>
  <dcterms:modified xsi:type="dcterms:W3CDTF">2022-04-28T20:10:00Z</dcterms:modified>
</cp:coreProperties>
</file>